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9c4ec3bddefd306b9e19330e49b44ec6a17ee9"/>
    <w:p>
      <w:pPr>
        <w:pStyle w:val="Heading3"/>
      </w:pPr>
      <w:r>
        <w:t xml:space="preserve">В ресурсном центре НКО на Маршала Новикова волонтеров обучат работе с инвалидами</w:t>
      </w:r>
    </w:p>
    <w:p>
      <w:pPr>
        <w:pStyle w:val="FirstParagraph"/>
      </w:pPr>
      <w:r>
        <w:t xml:space="preserve">30.05.2017</w:t>
      </w:r>
    </w:p>
    <w:p>
      <w:pPr>
        <w:pStyle w:val="BodyText"/>
      </w:pPr>
      <w:r>
        <w:drawing>
          <wp:inline>
            <wp:extent cx="2926080" cy="20513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chukino.mos.ru/www/upload/medialibrary/59e/invalid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05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Обучающий семинар по работе с инвалидами для волонтеров состоится 15 июня в ресурсном центре некоммерческих организаций «Щукинский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роприятие пройдет в рамках реализации проекта «Вместе с тобой», отмеченного на Всероссийском молодежном форуме «Территория смыслов на Клязьме». Организаторами семинара являются автономные некоммерческие организации «Молодежный центр «Здоровье нации» и «Доступ открыт» совместно с ресурсным центром НКО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– В настоящее время мы занимаемся тем, что организовываем посещение инвалидами самых интересных культурных мероприятий, и понимаем, насколько важно, чтобы помощь людям с ограниченными возможностями здоровья не просто оказывалась, но и оказывалась эффективно, – отметил представитель АНО «Доступ открыт» Александр Мяг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проведения обучающего семинара волонтеры узнают о формах и видах заболеваний, приводящих к инвалидности, о проблемах людей с ограниченными возможностями здоровья, научатся правильно оказывать помощь людям с нарушениями слуха, зрения, опорно-двигательного аппарата, ментальными нарушениями. Кроме того, состоятся практические занятия, где добровольцы смогут почувствовать себя в какой-то мере людьми с инвалидность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участия в мероприятии необходимо зарегистрироваться по ссылке docs.google.com/forms/d/1IJ3vkNA5Gd8as51b51MRCOdnyThqCXOffkie0SKPr-w/edi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минар начнется в 16.00. Адрес проведения: ул. Маршала Новикова, д. 5. (мю)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chukino.mos.ru/presscenter/news/detail/607366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Щу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presscenter/news/detail/60736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presscenter/news/detail/60736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8:06:36Z</dcterms:created>
  <dcterms:modified xsi:type="dcterms:W3CDTF">2025-06-17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